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3F1B0C" w14:textId="0362BB9F" w:rsidR="006C5D2D" w:rsidRDefault="00422248" w:rsidP="005D72C0">
      <w:pPr>
        <w:spacing w:before="100"/>
        <w:ind w:left="184" w:right="11060"/>
        <w:rPr>
          <w:noProof/>
        </w:rPr>
      </w:pPr>
      <w:bookmarkStart w:id="0" w:name="_GoBack"/>
      <w:bookmarkEnd w:id="0"/>
      <w:r w:rsidRPr="00422248">
        <w:rPr>
          <w:noProof/>
        </w:rPr>
        <w:drawing>
          <wp:anchor distT="0" distB="0" distL="114300" distR="114300" simplePos="0" relativeHeight="251677184" behindDoc="1" locked="0" layoutInCell="1" allowOverlap="1" wp14:anchorId="7DC47E07" wp14:editId="7F6C314B">
            <wp:simplePos x="0" y="0"/>
            <wp:positionH relativeFrom="column">
              <wp:posOffset>97790</wp:posOffset>
            </wp:positionH>
            <wp:positionV relativeFrom="paragraph">
              <wp:posOffset>-307340</wp:posOffset>
            </wp:positionV>
            <wp:extent cx="1066800" cy="483031"/>
            <wp:effectExtent l="0" t="0" r="0" b="0"/>
            <wp:wrapNone/>
            <wp:docPr id="2" name="Picture 2" descr="C:\Users\Natalie Schwab\Pictures\WollamGroup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atalie Schwab\Pictures\WollamGroup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483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FD5175" w14:textId="559F4349" w:rsidR="006C5D2D" w:rsidRPr="00DA663F" w:rsidRDefault="00E87497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469D2D00" wp14:editId="16D437A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422248">
        <w:rPr>
          <w:rFonts w:ascii="Franklin Gothic Demi" w:eastAsia="Franklin Gothic Demi" w:hAnsi="Franklin Gothic Demi" w:cs="Franklin Gothic Demi"/>
          <w:sz w:val="60"/>
          <w:szCs w:val="60"/>
        </w:rPr>
        <w:t xml:space="preserve">Auditor Fundamentals </w:t>
      </w:r>
    </w:p>
    <w:p w14:paraId="012AD4E4" w14:textId="11D42B8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422248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1D67AB">
        <w:rPr>
          <w:rFonts w:ascii="Franklin Gothic Demi" w:eastAsia="Franklin Gothic Demi" w:hAnsi="Franklin Gothic Demi" w:cs="Franklin Gothic Demi"/>
          <w:sz w:val="36"/>
          <w:szCs w:val="36"/>
        </w:rPr>
        <w:t>6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6335EB12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66672B80" wp14:editId="1EFCABB0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687ECE1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479742CA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10EA0B10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DB729D1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6CC424A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5E533EC6" wp14:editId="3A9C28D7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7F0C21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15180B65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13D7A410" wp14:editId="52BDB920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5CDCBB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79D491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373ED1F" wp14:editId="215C98B4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A162D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ADCA555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785AEE14" wp14:editId="536C7A6A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22001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1DBF5B83" w14:textId="77777777" w:rsidR="006C5D2D" w:rsidRDefault="00C24282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3A105CF" wp14:editId="53688CBF">
                <wp:simplePos x="0" y="0"/>
                <wp:positionH relativeFrom="page">
                  <wp:posOffset>4226877</wp:posOffset>
                </wp:positionH>
                <wp:positionV relativeFrom="paragraph">
                  <wp:posOffset>21590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8B9790" id="Group 5" o:spid="_x0000_s1026" style="position:absolute;margin-left:332.8pt;margin-top:17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BcvRDv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6CEC5E37" wp14:editId="42E7543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E5A656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96EC71" wp14:editId="1BF98DC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513CE7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4FC2011C" wp14:editId="60B170E0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D60FD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1267BD1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2443C30" wp14:editId="5EC5A5B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D63FA3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5F7485F3" wp14:editId="144394E5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E7FD0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FB3D1F4" wp14:editId="308A89C2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F0FA7C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4C68E8DA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DD3A4BA" wp14:editId="4B6357D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58D13E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FB9CA8F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3D2D14D7" wp14:editId="0585581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6C4C5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59CC836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AB987A0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679252D5" wp14:editId="7380B0B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B63D86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A94CDF5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29ADF8C3" w14:textId="7C552CA3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422248">
        <w:rPr>
          <w:rFonts w:ascii="Franklin Gothic Demi" w:hAnsi="Franklin Gothic Demi"/>
          <w:sz w:val="16"/>
          <w:szCs w:val="16"/>
        </w:rPr>
        <w:t>2.5</w:t>
      </w:r>
      <w:r w:rsidR="00422248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>
        <w:rPr>
          <w:rFonts w:ascii="Franklin Gothic Demi" w:hAnsi="Franklin Gothic Demi"/>
          <w:sz w:val="16"/>
          <w:szCs w:val="16"/>
        </w:rPr>
        <w:t xml:space="preserve"> – API Q2 </w:t>
      </w:r>
      <w:r w:rsidR="00422248">
        <w:rPr>
          <w:rFonts w:ascii="Franklin Gothic Demi" w:hAnsi="Franklin Gothic Demi"/>
          <w:sz w:val="16"/>
          <w:szCs w:val="16"/>
        </w:rPr>
        <w:t xml:space="preserve">Auditor Fundamentals </w:t>
      </w:r>
    </w:p>
    <w:p w14:paraId="122D12A1" w14:textId="72643563" w:rsidR="005D72C0" w:rsidRPr="0055642A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780A78">
        <w:rPr>
          <w:rFonts w:ascii="Franklin Gothic Book" w:eastAsia="Franklin Gothic Book" w:hAnsi="Franklin Gothic Book"/>
          <w:b/>
          <w:strike/>
          <w:sz w:val="16"/>
          <w:szCs w:val="16"/>
        </w:rPr>
        <w:t>1795</w:t>
      </w:r>
      <w:r w:rsidR="0055642A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42224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55642A" w:rsidRPr="0055642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595</w:t>
      </w:r>
    </w:p>
    <w:p w14:paraId="66307065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6B54BE96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2D206FE9" w14:textId="77777777" w:rsidR="00DC04E9" w:rsidRPr="005D72C0" w:rsidRDefault="001D6290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50721B61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913AFE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2910B8D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6174DB90" w14:textId="77777777" w:rsidR="005D72C0" w:rsidRDefault="001D629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5B181E1E" w14:textId="77777777" w:rsidR="005D72C0" w:rsidRDefault="001D6290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Registered Professional Network</w:t>
      </w:r>
      <w:r w:rsidR="005D72C0">
        <w:rPr>
          <w:rFonts w:ascii="Calibri" w:hAnsi="Calibri" w:cs="FranklinGothicBook"/>
          <w:color w:val="000000"/>
          <w:sz w:val="16"/>
          <w:szCs w:val="16"/>
        </w:rPr>
        <w:t>™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Verification Service Technology</w:t>
      </w:r>
      <w:r w:rsidR="00A7345A">
        <w:rPr>
          <w:rFonts w:ascii="Franklin Gothic Book" w:hAnsi="Franklin Gothic Book" w:cs="FranklinGothicBook"/>
          <w:color w:val="000000"/>
          <w:sz w:val="16"/>
          <w:szCs w:val="16"/>
        </w:rPr>
        <w:t>**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474859F0" w14:textId="77777777" w:rsidR="005D72C0" w:rsidRDefault="001D6290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3DAF1B63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01BA7E95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6A96D6E5" w14:textId="14F98E4D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D4CE47" w14:textId="66A8A650" w:rsidR="00422248" w:rsidRDefault="001D629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9954006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422248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ugust 22-24)</w:t>
      </w:r>
    </w:p>
    <w:p w14:paraId="37BEF4F2" w14:textId="3B14C290" w:rsidR="005D72C0" w:rsidRDefault="001D629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>O</w:t>
      </w:r>
      <w:r w:rsidR="00596B3B">
        <w:rPr>
          <w:rFonts w:ascii="Franklin Gothic Book" w:hAnsi="Franklin Gothic Book" w:cs="FranklinGothicBook"/>
          <w:color w:val="000000"/>
          <w:sz w:val="16"/>
          <w:szCs w:val="16"/>
        </w:rPr>
        <w:t>ctober 24-26</w:t>
      </w:r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14:paraId="33C7CC05" w14:textId="00C41B57" w:rsidR="005D72C0" w:rsidRDefault="001D629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422248">
        <w:rPr>
          <w:rFonts w:ascii="Franklin Gothic Book" w:hAnsi="Franklin Gothic Book" w:cs="FranklinGothicBook"/>
          <w:color w:val="000000"/>
          <w:sz w:val="16"/>
          <w:szCs w:val="16"/>
        </w:rPr>
        <w:t>Nov. 30-Dec. 02)</w:t>
      </w:r>
    </w:p>
    <w:p w14:paraId="12EAA912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64D56E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6A5CB825" w14:textId="77777777" w:rsidR="00A244C4" w:rsidRDefault="00A244C4" w:rsidP="00A244C4">
      <w:pPr>
        <w:spacing w:before="10" w:line="220" w:lineRule="exact"/>
      </w:pPr>
    </w:p>
    <w:p w14:paraId="021165D2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707BDEDC" w14:textId="78E09712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>must have completed prior API Q2</w:t>
      </w:r>
      <w:r w:rsidR="007E6C29">
        <w:rPr>
          <w:rFonts w:ascii="Franklin Gothic Book" w:hAnsi="Franklin Gothic Book"/>
          <w:sz w:val="16"/>
          <w:szCs w:val="20"/>
        </w:rPr>
        <w:t xml:space="preserve"> Essentials/Professional</w:t>
      </w:r>
      <w:r>
        <w:rPr>
          <w:rFonts w:ascii="Franklin Gothic Book" w:hAnsi="Franklin Gothic Book"/>
          <w:sz w:val="16"/>
          <w:szCs w:val="20"/>
        </w:rPr>
        <w:t xml:space="preserve"> </w:t>
      </w:r>
      <w:r w:rsidR="00D54E74">
        <w:rPr>
          <w:rFonts w:ascii="Franklin Gothic Book" w:hAnsi="Franklin Gothic Book"/>
          <w:sz w:val="16"/>
          <w:szCs w:val="20"/>
        </w:rPr>
        <w:t xml:space="preserve">training </w:t>
      </w:r>
      <w:r w:rsidR="00422248">
        <w:rPr>
          <w:rFonts w:ascii="Franklin Gothic Book" w:hAnsi="Franklin Gothic Book"/>
          <w:sz w:val="16"/>
          <w:szCs w:val="20"/>
        </w:rPr>
        <w:t>by Wollam Groups</w:t>
      </w:r>
      <w:r>
        <w:rPr>
          <w:rFonts w:ascii="Franklin Gothic Book" w:hAnsi="Franklin Gothic Book"/>
          <w:sz w:val="16"/>
          <w:szCs w:val="20"/>
        </w:rPr>
        <w:t xml:space="preserve">.  </w:t>
      </w:r>
    </w:p>
    <w:p w14:paraId="5B219941" w14:textId="77777777" w:rsidR="00FF37BA" w:rsidRDefault="00FF37BA" w:rsidP="00A244C4">
      <w:pPr>
        <w:spacing w:before="10" w:line="220" w:lineRule="exact"/>
      </w:pPr>
    </w:p>
    <w:p w14:paraId="330142C8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526BC946" w14:textId="77777777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4DA12D1C" w14:textId="77777777" w:rsidR="0042224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A546F9C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B490A94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C0969CC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889111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204FE27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9877B1" w14:textId="4840FC4F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01C4323" w14:textId="5748406C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9DC5D9C" w14:textId="77777777" w:rsidR="00422248" w:rsidRDefault="0042224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155B60" w14:textId="7DF488DA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5F164B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CE6F95D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63F92E83" w14:textId="385B06F1" w:rsidR="006C5D2D" w:rsidRDefault="0055642A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2B080F35" wp14:editId="6F3C3D0B">
                <wp:simplePos x="0" y="0"/>
                <wp:positionH relativeFrom="page">
                  <wp:posOffset>4224020</wp:posOffset>
                </wp:positionH>
                <wp:positionV relativeFrom="paragraph">
                  <wp:posOffset>37782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2ED012" id="Group 11" o:spid="_x0000_s1026" style="position:absolute;margin-left:332.6pt;margin-top:29.7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xy446O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C958D5">
            <w:rPr>
              <w:rFonts w:ascii="Segoe UI Symbol" w:hAnsi="Segoe UI Symbol" w:cs="Segoe UI Symbol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97A4D9A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4FEB233" wp14:editId="6A073B3F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56F604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3278CF4E" wp14:editId="5FB5C0FF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7EFD3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3FFEA02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BC11921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5AB9D26C" wp14:editId="25CA66A2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B26400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6A5AC164" w14:textId="77777777" w:rsidR="006B45A6" w:rsidRPr="00166EF0" w:rsidRDefault="006B45A6" w:rsidP="006B45A6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2% for each credit card payment. </w:t>
      </w:r>
    </w:p>
    <w:p w14:paraId="20EACA2C" w14:textId="77777777" w:rsidR="006B45A6" w:rsidRDefault="006B45A6">
      <w:pPr>
        <w:pStyle w:val="Heading2"/>
      </w:pPr>
    </w:p>
    <w:p w14:paraId="19EDEEFE" w14:textId="2E237275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57F63E3E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CBEC4AA" w14:textId="53D5463F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422248">
        <w:rPr>
          <w:rFonts w:ascii="Franklin Gothic Book" w:eastAsia="Franklin Gothic Book" w:hAnsi="Franklin Gothic Book" w:cs="Franklin Gothic Book"/>
          <w:b/>
        </w:rPr>
        <w:t>s</w:t>
      </w:r>
    </w:p>
    <w:p w14:paraId="5D8B7610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4A3D2884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27482E97" w14:textId="77777777" w:rsidR="006C5D2D" w:rsidRDefault="006C5D2D">
      <w:pPr>
        <w:spacing w:line="160" w:lineRule="exact"/>
        <w:rPr>
          <w:sz w:val="16"/>
          <w:szCs w:val="16"/>
        </w:rPr>
      </w:pPr>
    </w:p>
    <w:p w14:paraId="17301A25" w14:textId="77777777" w:rsidR="006C5D2D" w:rsidRDefault="005C3A0B">
      <w:pPr>
        <w:pStyle w:val="Heading2"/>
      </w:pPr>
      <w:r>
        <w:t>Cancellations</w:t>
      </w:r>
    </w:p>
    <w:p w14:paraId="2B67B544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44A1B18B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A24F20C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466673F3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37B16F4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42C7B24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397CC827" w14:textId="77777777" w:rsidR="006C5D2D" w:rsidRDefault="006C5D2D">
      <w:pPr>
        <w:spacing w:line="160" w:lineRule="exact"/>
        <w:rPr>
          <w:sz w:val="16"/>
          <w:szCs w:val="16"/>
        </w:rPr>
      </w:pPr>
    </w:p>
    <w:p w14:paraId="0317633A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2DF09300" w14:textId="7A581A73" w:rsidR="008E43AD" w:rsidRPr="007B3B43" w:rsidRDefault="005C3A0B" w:rsidP="00422248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422248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422248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422248"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,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www.wollamgroups</w:t>
        </w:r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pacing w:val="-1"/>
            <w:sz w:val="16"/>
            <w:szCs w:val="16"/>
            <w:u w:color="0000FF"/>
          </w:rPr>
          <w:t>.</w:t>
        </w:r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pacing w:val="1"/>
            <w:sz w:val="16"/>
            <w:szCs w:val="16"/>
            <w:u w:color="0000FF"/>
          </w:rPr>
          <w:t>c</w:t>
        </w:r>
        <w:r w:rsidR="00422248" w:rsidRPr="008F37DE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01442D96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2F958B04" w14:textId="1D3F1866" w:rsidR="006E486D" w:rsidRPr="00DA663F" w:rsidRDefault="006E486D" w:rsidP="006E486D">
      <w:pPr>
        <w:pStyle w:val="Heading2"/>
      </w:pPr>
      <w:r w:rsidRPr="00DA663F">
        <w:t>W</w:t>
      </w:r>
      <w:r w:rsidR="00422248">
        <w:t>ollam Groups</w:t>
      </w:r>
      <w:r w:rsidRPr="00DA663F">
        <w:t xml:space="preserve"> Training Locations</w:t>
      </w:r>
    </w:p>
    <w:p w14:paraId="1702E2C9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64C2FF30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27C4C58B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4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2DB3346" w14:textId="5FD69C53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D00FD2" wp14:editId="28FBC342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4738099F" w14:textId="4BD60110" w:rsidR="006B45A6" w:rsidRDefault="006B45A6" w:rsidP="0081128A">
      <w:pPr>
        <w:pStyle w:val="Heading2"/>
      </w:pPr>
    </w:p>
    <w:p w14:paraId="7AE78EAF" w14:textId="77777777" w:rsidR="006B45A6" w:rsidRPr="00A00785" w:rsidRDefault="006B45A6" w:rsidP="006B45A6">
      <w:p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6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p w14:paraId="6BF396A8" w14:textId="77777777" w:rsidR="006B45A6" w:rsidRDefault="006B45A6" w:rsidP="0081128A">
      <w:pPr>
        <w:pStyle w:val="Heading2"/>
      </w:pPr>
    </w:p>
    <w:sectPr w:rsidR="006B45A6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733301" w14:textId="77777777" w:rsidR="001D6290" w:rsidRDefault="001D6290" w:rsidP="008F7DBA">
      <w:r>
        <w:separator/>
      </w:r>
    </w:p>
  </w:endnote>
  <w:endnote w:type="continuationSeparator" w:id="0">
    <w:p w14:paraId="22427302" w14:textId="77777777" w:rsidR="001D6290" w:rsidRDefault="001D6290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015D9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FAF8CC" wp14:editId="3927945C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271789" w14:textId="2D018B5A" w:rsidR="008F7DBA" w:rsidRPr="00D03334" w:rsidRDefault="00C958D5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</w:t>
                          </w:r>
                          <w:r w:rsidR="008F7DBA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FAF8CC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27271789" w14:textId="2D018B5A" w:rsidR="008F7DBA" w:rsidRPr="00D03334" w:rsidRDefault="00C958D5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</w:t>
                    </w:r>
                    <w:r w:rsidR="008F7DBA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3E7356C7" wp14:editId="69D4E376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4E310FA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B9D223" w14:textId="77777777" w:rsidR="001D6290" w:rsidRDefault="001D6290" w:rsidP="008F7DBA">
      <w:r>
        <w:separator/>
      </w:r>
    </w:p>
  </w:footnote>
  <w:footnote w:type="continuationSeparator" w:id="0">
    <w:p w14:paraId="417A89B4" w14:textId="77777777" w:rsidR="001D6290" w:rsidRDefault="001D6290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+6qtMgY0mVurko+sxB2GTzOaiSUUYpx8W41V9Xs5wbSA14AQp7vthrskC0drE0JtSZN6Zdb6r8/t7DcyggDIvg==" w:salt="/3C8Y+VtJXhtP42cNLpLB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0NTYzNjM0NDcxsjRS0lEKTi0uzszPAykwqgUAWu3oJSwAAAA="/>
  </w:docVars>
  <w:rsids>
    <w:rsidRoot w:val="006C5D2D"/>
    <w:rsid w:val="00003084"/>
    <w:rsid w:val="000403AE"/>
    <w:rsid w:val="00070CAA"/>
    <w:rsid w:val="000831C8"/>
    <w:rsid w:val="00096E53"/>
    <w:rsid w:val="000A54E1"/>
    <w:rsid w:val="000D3348"/>
    <w:rsid w:val="000F3B99"/>
    <w:rsid w:val="0010054E"/>
    <w:rsid w:val="001045BF"/>
    <w:rsid w:val="00131489"/>
    <w:rsid w:val="00140D8D"/>
    <w:rsid w:val="001D6290"/>
    <w:rsid w:val="001D67AB"/>
    <w:rsid w:val="001E4AD6"/>
    <w:rsid w:val="00255657"/>
    <w:rsid w:val="0026457A"/>
    <w:rsid w:val="0027314F"/>
    <w:rsid w:val="00281223"/>
    <w:rsid w:val="002A692E"/>
    <w:rsid w:val="00313C53"/>
    <w:rsid w:val="0035283F"/>
    <w:rsid w:val="003B2506"/>
    <w:rsid w:val="003F1893"/>
    <w:rsid w:val="003F7016"/>
    <w:rsid w:val="00422248"/>
    <w:rsid w:val="004C1670"/>
    <w:rsid w:val="004E2D3D"/>
    <w:rsid w:val="00537F9C"/>
    <w:rsid w:val="00551853"/>
    <w:rsid w:val="0055642A"/>
    <w:rsid w:val="00574C03"/>
    <w:rsid w:val="00596B3B"/>
    <w:rsid w:val="005C2AEE"/>
    <w:rsid w:val="005C3A0B"/>
    <w:rsid w:val="005D72C0"/>
    <w:rsid w:val="005F680F"/>
    <w:rsid w:val="006016F9"/>
    <w:rsid w:val="00610A06"/>
    <w:rsid w:val="006311BF"/>
    <w:rsid w:val="00641473"/>
    <w:rsid w:val="006456BB"/>
    <w:rsid w:val="00646B51"/>
    <w:rsid w:val="006B1D07"/>
    <w:rsid w:val="006B45A6"/>
    <w:rsid w:val="006B536C"/>
    <w:rsid w:val="006C552A"/>
    <w:rsid w:val="006C5D2D"/>
    <w:rsid w:val="006E19EA"/>
    <w:rsid w:val="006E486D"/>
    <w:rsid w:val="00731BA3"/>
    <w:rsid w:val="00734FA3"/>
    <w:rsid w:val="00780A78"/>
    <w:rsid w:val="007A15B3"/>
    <w:rsid w:val="007A6DBA"/>
    <w:rsid w:val="007D4729"/>
    <w:rsid w:val="007E6C29"/>
    <w:rsid w:val="0081128A"/>
    <w:rsid w:val="00812BAD"/>
    <w:rsid w:val="00823A57"/>
    <w:rsid w:val="0086334F"/>
    <w:rsid w:val="0088279E"/>
    <w:rsid w:val="00886CA5"/>
    <w:rsid w:val="008B6752"/>
    <w:rsid w:val="008E43AD"/>
    <w:rsid w:val="008F5E5D"/>
    <w:rsid w:val="008F7DBA"/>
    <w:rsid w:val="0090767A"/>
    <w:rsid w:val="009139E8"/>
    <w:rsid w:val="00941B64"/>
    <w:rsid w:val="009F0AB8"/>
    <w:rsid w:val="009F7DCD"/>
    <w:rsid w:val="00A148F1"/>
    <w:rsid w:val="00A244C4"/>
    <w:rsid w:val="00A53C92"/>
    <w:rsid w:val="00A56B81"/>
    <w:rsid w:val="00A7345A"/>
    <w:rsid w:val="00A75115"/>
    <w:rsid w:val="00A851FD"/>
    <w:rsid w:val="00AB2B1A"/>
    <w:rsid w:val="00AB71EF"/>
    <w:rsid w:val="00AF50E8"/>
    <w:rsid w:val="00B30636"/>
    <w:rsid w:val="00B9267F"/>
    <w:rsid w:val="00C24282"/>
    <w:rsid w:val="00C3689A"/>
    <w:rsid w:val="00C958D5"/>
    <w:rsid w:val="00CA2BA3"/>
    <w:rsid w:val="00CC24F4"/>
    <w:rsid w:val="00CD5E58"/>
    <w:rsid w:val="00CE56C0"/>
    <w:rsid w:val="00D237AA"/>
    <w:rsid w:val="00D54E74"/>
    <w:rsid w:val="00D56058"/>
    <w:rsid w:val="00D65A9D"/>
    <w:rsid w:val="00D71BDB"/>
    <w:rsid w:val="00D84E14"/>
    <w:rsid w:val="00DA663F"/>
    <w:rsid w:val="00DA6A2E"/>
    <w:rsid w:val="00DC04E9"/>
    <w:rsid w:val="00DE4DE6"/>
    <w:rsid w:val="00E34C7B"/>
    <w:rsid w:val="00E414F4"/>
    <w:rsid w:val="00E57E28"/>
    <w:rsid w:val="00E75D36"/>
    <w:rsid w:val="00E87497"/>
    <w:rsid w:val="00E94679"/>
    <w:rsid w:val="00ED37DE"/>
    <w:rsid w:val="00EF0EF2"/>
    <w:rsid w:val="00F25B7D"/>
    <w:rsid w:val="00F50EDC"/>
    <w:rsid w:val="00F756A1"/>
    <w:rsid w:val="00FD0476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F86BCF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6B45A6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nebula.wsimg.com/da96bb4365cac50f5feaacd2dc2ffa2f?AccessKeyId=E04FE16A82A72EC8803A&amp;disposition=0&amp;alloworigin=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5312B"/>
    <w:rsid w:val="000C45E7"/>
    <w:rsid w:val="000D238C"/>
    <w:rsid w:val="00157020"/>
    <w:rsid w:val="001C5AAE"/>
    <w:rsid w:val="001F0DDA"/>
    <w:rsid w:val="002D3B37"/>
    <w:rsid w:val="002F0BE1"/>
    <w:rsid w:val="002F3EE7"/>
    <w:rsid w:val="003521CC"/>
    <w:rsid w:val="003534E0"/>
    <w:rsid w:val="00361352"/>
    <w:rsid w:val="004C2BF1"/>
    <w:rsid w:val="004C7441"/>
    <w:rsid w:val="005A532B"/>
    <w:rsid w:val="005B050E"/>
    <w:rsid w:val="005D3166"/>
    <w:rsid w:val="006B753E"/>
    <w:rsid w:val="006F4B8D"/>
    <w:rsid w:val="00876688"/>
    <w:rsid w:val="00A753FF"/>
    <w:rsid w:val="00A91E83"/>
    <w:rsid w:val="00B72EBA"/>
    <w:rsid w:val="00C46B9C"/>
    <w:rsid w:val="00C867E2"/>
    <w:rsid w:val="00D20DC0"/>
    <w:rsid w:val="00D36312"/>
    <w:rsid w:val="00D46C38"/>
    <w:rsid w:val="00D97286"/>
    <w:rsid w:val="00E8333E"/>
    <w:rsid w:val="00E9334E"/>
    <w:rsid w:val="00F81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730461-5432-4B67-8A9E-A5249B3AF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2</cp:revision>
  <dcterms:created xsi:type="dcterms:W3CDTF">2016-08-18T23:39:00Z</dcterms:created>
  <dcterms:modified xsi:type="dcterms:W3CDTF">2016-08-18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